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E8AB2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3C3BC640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5C315B31" w14:textId="608A0A0F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EA245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3D770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EA245B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3D7706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</w:p>
    <w:p w14:paraId="6C844DC0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2AA7AE9F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2B08B40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E2C4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C5228" w14:textId="77777777" w:rsidR="00AA1FCD" w:rsidRPr="008F7F2A" w:rsidRDefault="008F7F2A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8F7F2A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ociety and the past</w:t>
            </w:r>
          </w:p>
        </w:tc>
      </w:tr>
      <w:tr w:rsidR="00AA1FCD" w:rsidRPr="001C26A0" w14:paraId="2D1FF93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F049B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49AA88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A245B" w14:paraId="327A7AE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A7F28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10903E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College of Social Sciences</w:t>
            </w:r>
          </w:p>
        </w:tc>
      </w:tr>
      <w:tr w:rsidR="00AA1FCD" w:rsidRPr="00EA245B" w14:paraId="61106B0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C8FA3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338F61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Institute of Sociological Sciences</w:t>
            </w:r>
          </w:p>
        </w:tc>
      </w:tr>
      <w:tr w:rsidR="00AA1FCD" w:rsidRPr="004F2031" w14:paraId="6AF8ACA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E7EAC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2797D5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ociology, Social Work</w:t>
            </w:r>
          </w:p>
        </w:tc>
      </w:tr>
      <w:tr w:rsidR="00AA1FCD" w:rsidRPr="004F2031" w14:paraId="7BD81E5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04808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C45AB2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, MA</w:t>
            </w:r>
          </w:p>
        </w:tc>
      </w:tr>
      <w:tr w:rsidR="00AA1FCD" w:rsidRPr="004F2031" w14:paraId="4CD7A7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114BA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90CB65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54353E4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3725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981A49" w14:textId="77777777" w:rsidR="00AA1FCD" w:rsidRPr="004F2031" w:rsidRDefault="001C04E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Full time</w:t>
            </w:r>
          </w:p>
        </w:tc>
      </w:tr>
      <w:tr w:rsidR="00AA1FCD" w:rsidRPr="00EA245B" w14:paraId="77F36EA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A423B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FB9E44" w14:textId="4B511559" w:rsidR="00AA1FCD" w:rsidRPr="004F2031" w:rsidRDefault="00EA245B" w:rsidP="00E60042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202</w:t>
            </w:r>
            <w:r w:rsidR="00703D9C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4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/202</w:t>
            </w:r>
            <w:r w:rsidR="00703D9C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5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AA1FCD" w:rsidRPr="00EA245B" w14:paraId="51FB111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E9796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331D2" w14:textId="77777777" w:rsidR="00AA1FCD" w:rsidRPr="00EA245B" w:rsidRDefault="00EA245B" w:rsidP="008F7F2A">
            <w:pPr>
              <w:pStyle w:val="Odpowiedzi"/>
              <w:rPr>
                <w:rFonts w:ascii="Corbel" w:hAnsi="Corbel" w:cs="Tahoma"/>
                <w:b w:val="0"/>
                <w:i/>
                <w:color w:val="FF0000"/>
                <w:sz w:val="24"/>
                <w:szCs w:val="24"/>
              </w:rPr>
            </w:pPr>
            <w:r w:rsidRPr="00EA245B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Classes</w:t>
            </w:r>
          </w:p>
        </w:tc>
      </w:tr>
      <w:tr w:rsidR="00AA1FCD" w:rsidRPr="004F2031" w14:paraId="6BDB09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CC7ED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2B013A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34E9CF5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01ADB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7202FF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75DBDD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C4539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C77B8E" w14:textId="77777777" w:rsidR="00AA1FCD" w:rsidRPr="00703D9C" w:rsidRDefault="008F7F2A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703D9C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Dominik Porczyński</w:t>
            </w:r>
          </w:p>
        </w:tc>
      </w:tr>
    </w:tbl>
    <w:p w14:paraId="0EC0615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0563DCD1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31B01F5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E271183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BD78B95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7712A76C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7E83530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ADC15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21DED7B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052D7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AD0BD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ACDF98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0AC0E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1975354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64AF8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AFC5F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4A2D0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AD79D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29392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9D32A20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153206" w14:textId="5B0AA0AA" w:rsidR="00AA1FCD" w:rsidRPr="004F2031" w:rsidRDefault="003D7706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/</w:t>
            </w:r>
            <w:r w:rsidR="00EA245B"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2CDB09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DBAD5B" w14:textId="77777777" w:rsidR="00AA1FCD" w:rsidRPr="004F2031" w:rsidRDefault="00A64BA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9641AC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620D26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9F1DFC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4E0DD8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760FFD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505073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2B2910" w14:textId="7E4D6C6E" w:rsidR="00AA1FCD" w:rsidRPr="004F2031" w:rsidRDefault="0048537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</w:tr>
    </w:tbl>
    <w:p w14:paraId="5503C2E6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C58D10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65749AA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DB1D5FA" w14:textId="77777777" w:rsidR="00AA1FCD" w:rsidRPr="00706CAC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706CAC">
        <w:rPr>
          <w:rFonts w:ascii="Corbel" w:hAnsi="Corbel" w:cs="Tahoma"/>
          <w:smallCaps w:val="0"/>
          <w:color w:val="auto"/>
          <w:szCs w:val="24"/>
          <w:lang w:val="en-US"/>
        </w:rPr>
        <w:t>- conducted in a traditional way</w:t>
      </w:r>
    </w:p>
    <w:p w14:paraId="4A6A9BC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76E717D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A8A077F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3C4E40C5" w14:textId="77777777" w:rsidR="00AA1FCD" w:rsidRPr="008F7F2A" w:rsidRDefault="008F7F2A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F7F2A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211790C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01AA3A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905D4DA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3D7706" w14:paraId="0733BFD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C38118" w14:textId="77777777" w:rsidR="001C04ED" w:rsidRPr="008F7F2A" w:rsidRDefault="001C04ED" w:rsidP="001C04E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F7F2A">
              <w:rPr>
                <w:rFonts w:ascii="Corbel" w:hAnsi="Corbel" w:cs="Arial"/>
                <w:iCs/>
                <w:color w:val="auto"/>
                <w:sz w:val="22"/>
                <w:shd w:val="clear" w:color="auto" w:fill="FFFFFF"/>
                <w:lang w:val="en-US"/>
              </w:rPr>
              <w:t>Intermediate- advanced</w:t>
            </w:r>
            <w:r w:rsidRPr="008F7F2A">
              <w:rPr>
                <w:rFonts w:ascii="Corbel" w:hAnsi="Corbel"/>
                <w:iCs/>
                <w:color w:val="auto"/>
                <w:sz w:val="22"/>
                <w:lang w:val="en-GB" w:eastAsia="pl-PL"/>
              </w:rPr>
              <w:t xml:space="preserve"> English proficiency and the ability to use information technology (IT)</w:t>
            </w:r>
          </w:p>
          <w:p w14:paraId="7A3C3DA6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7415F187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8DFBB5C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A2380E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F140405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DEAE3D9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7547EC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F90EEB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6239CF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F4923B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3ED0777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3D7706" w14:paraId="0B667852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44392C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5217C2" w14:textId="77777777" w:rsidR="00AA1FCD" w:rsidRPr="008F7F2A" w:rsidRDefault="008F7F2A" w:rsidP="008F7F2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Students are to familiarise themselves with sociological concepts of past in contemporary societies</w:t>
            </w:r>
          </w:p>
        </w:tc>
      </w:tr>
      <w:tr w:rsidR="00AA1FCD" w:rsidRPr="003D7706" w14:paraId="65E236AE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522AB97" w14:textId="77777777" w:rsidR="00AA1FCD" w:rsidRPr="004F2031" w:rsidRDefault="00706CAC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1DBCD6" w14:textId="77777777" w:rsidR="00AA1FCD" w:rsidRPr="004F2031" w:rsidRDefault="008F7F2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Students are to familiarise themselves with actual practices of past presencing in Subcarpathian voivodeship</w:t>
            </w:r>
          </w:p>
        </w:tc>
      </w:tr>
      <w:tr w:rsidR="00AA1FCD" w:rsidRPr="003D7706" w14:paraId="333FF714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58A25B" w14:textId="77777777" w:rsidR="00AA1FCD" w:rsidRPr="004F2031" w:rsidRDefault="002D7484" w:rsidP="00706CA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="00706CAC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593B2D" w14:textId="77777777" w:rsidR="00AA1FCD" w:rsidRPr="004F2031" w:rsidRDefault="008F7F2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Students are to develop their abilities to discuss the past and its function in contemporary societies in a multicultural environment</w:t>
            </w:r>
          </w:p>
        </w:tc>
      </w:tr>
    </w:tbl>
    <w:p w14:paraId="37F689E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815B31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38383F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7699C8E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19A7AB8F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506D5AB9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3D7706" w14:paraId="491C623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3E59E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0ACB1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E1D9CE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190D3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F2031" w14:paraId="64C58B8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F118D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53052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F8F46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48C05AE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85BD8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C428C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D1A2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CDE7C6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6C0D8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4F30E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1417B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47F3FB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56783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n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4ED42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2DFE3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0BCAD0A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1475D1C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79CBB40A" w14:textId="77777777" w:rsidR="00AA1FCD" w:rsidRPr="004F2031" w:rsidRDefault="00AA1FCD">
      <w:pPr>
        <w:pStyle w:val="Akapitzlist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16C6DEAB" w14:textId="77777777" w:rsidR="00AA1FCD" w:rsidRPr="004F2031" w:rsidRDefault="002D7484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6659037C" w14:textId="77777777" w:rsidR="00AA1FCD" w:rsidRPr="004F2031" w:rsidRDefault="00AA1FCD">
      <w:pPr>
        <w:pStyle w:val="Akapitzlist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46C149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E7A32E" w14:textId="77777777"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3DF6904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5DFE6D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615668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092D23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0E03BD8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0B9945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1130E44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8A3570" w14:textId="77777777" w:rsidR="00AA1FCD" w:rsidRPr="004F2031" w:rsidRDefault="002D7484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1BB2426D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20AAFFC7" w14:textId="77777777"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B234743" w14:textId="77777777"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6F765A0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71CA9A" w14:textId="77777777"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8F7F2A" w14:paraId="2A4641C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6971FA" w14:textId="77777777" w:rsidR="00AA1FCD" w:rsidRPr="008F7F2A" w:rsidRDefault="008F7F2A" w:rsidP="008F7F2A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Lieux de memoire</w:t>
            </w:r>
          </w:p>
        </w:tc>
      </w:tr>
      <w:tr w:rsidR="00AA1FCD" w:rsidRPr="003D7706" w14:paraId="69FEFC3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569E2C" w14:textId="77777777" w:rsidR="00AA1FCD" w:rsidRPr="004F2031" w:rsidRDefault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Collective memory and cultural memory</w:t>
            </w:r>
          </w:p>
        </w:tc>
      </w:tr>
      <w:tr w:rsidR="00AA1FCD" w:rsidRPr="008F7F2A" w14:paraId="335CCF6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1F8C78" w14:textId="77777777" w:rsidR="00AA1FCD" w:rsidRPr="008F7F2A" w:rsidRDefault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lastRenderedPageBreak/>
              <w:t>Past presencing</w:t>
            </w:r>
          </w:p>
        </w:tc>
      </w:tr>
      <w:tr w:rsidR="00AA1FCD" w:rsidRPr="008F7F2A" w14:paraId="7374242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8D8D58" w14:textId="77777777" w:rsidR="00AA1FCD" w:rsidRPr="004F2031" w:rsidRDefault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Historical policy</w:t>
            </w:r>
          </w:p>
        </w:tc>
      </w:tr>
      <w:tr w:rsidR="008F7F2A" w:rsidRPr="008F7F2A" w14:paraId="0661A7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9C25C4" w14:textId="77777777" w:rsidR="008F7F2A" w:rsidRPr="008F7F2A" w:rsidRDefault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Musealisation of public space</w:t>
            </w:r>
          </w:p>
        </w:tc>
      </w:tr>
      <w:tr w:rsidR="008F7F2A" w:rsidRPr="003D7706" w14:paraId="29CE76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57FE94" w14:textId="77777777" w:rsidR="008F7F2A" w:rsidRPr="004F2031" w:rsidRDefault="008F7F2A" w:rsidP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Institutional practices of past presencing: a trip to Rzeszów museum.</w:t>
            </w:r>
          </w:p>
        </w:tc>
      </w:tr>
      <w:tr w:rsidR="008F7F2A" w:rsidRPr="003D7706" w14:paraId="747D768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AB3E2F" w14:textId="77777777" w:rsidR="008F7F2A" w:rsidRDefault="008F7F2A" w:rsidP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Institutional practices of past presencing: a trip to Łańcut Castle.</w:t>
            </w:r>
          </w:p>
        </w:tc>
      </w:tr>
      <w:tr w:rsidR="008F7F2A" w:rsidRPr="003D7706" w14:paraId="7F7A1D7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38F0CA" w14:textId="77777777" w:rsidR="008F7F2A" w:rsidRDefault="008F7F2A" w:rsidP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Institutional practices of past presencing: a trip to Ulma Family Museum.</w:t>
            </w:r>
          </w:p>
        </w:tc>
      </w:tr>
      <w:tr w:rsidR="008F7F2A" w:rsidRPr="003D7706" w14:paraId="6B3E2E6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C96541" w14:textId="77777777" w:rsidR="008F7F2A" w:rsidRPr="004F2031" w:rsidRDefault="008F7F2A" w:rsidP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Institutional practices of past presencing: a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trip to Kolbuszowa open air museum.</w:t>
            </w:r>
          </w:p>
        </w:tc>
      </w:tr>
    </w:tbl>
    <w:p w14:paraId="4B8608D1" w14:textId="77777777" w:rsidR="00AA1FCD" w:rsidRPr="004F2031" w:rsidRDefault="00AA1FCD">
      <w:pPr>
        <w:pStyle w:val="Akapitzlist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700D222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2E3FF0B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FBC30E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31ADA51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6DA3A85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A7DFFE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0ECF02C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6AA7F8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5EB6C2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3A21080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2B5FFF0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CC6909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08A6F3A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7DD7FD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396ED77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7D595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7ED8D4A3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626B59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BD122B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4869C51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D7E0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E96F9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6A0C6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94DA78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A299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DA6ED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DAA73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</w:tr>
    </w:tbl>
    <w:p w14:paraId="232173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546FD8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F7A0FE6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28C09FD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3D7706" w14:paraId="093EC7A1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C0677A" w14:textId="77777777" w:rsidR="00AA1FCD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roject – presentation about practices of past presencing in students’ countries</w:t>
            </w:r>
          </w:p>
          <w:p w14:paraId="704E7687" w14:textId="77777777" w:rsidR="008F7F2A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ctive participation in discussions during classes.</w:t>
            </w:r>
          </w:p>
          <w:p w14:paraId="0D2616A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87D144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7EADE6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73E21171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2C4016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77B53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4BAA7D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F300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91857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7D24C1F1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C582A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320634" w14:textId="77777777" w:rsidR="00AA1FCD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8F7F2A" w14:paraId="1DE8039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313E9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3A6957" w14:textId="77DE0E09" w:rsidR="00AA1FCD" w:rsidRPr="004F2031" w:rsidRDefault="0048537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0</w:t>
            </w:r>
          </w:p>
        </w:tc>
      </w:tr>
      <w:tr w:rsidR="00AA1FCD" w:rsidRPr="008F7F2A" w14:paraId="29E418A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DDF77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 xml:space="preserve">Non-contact hours - student's own work (preparation for classes or examinations,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6C757E" w14:textId="75019A73" w:rsidR="00AA1FCD" w:rsidRPr="004F2031" w:rsidRDefault="0048537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lastRenderedPageBreak/>
              <w:t>50</w:t>
            </w:r>
          </w:p>
        </w:tc>
      </w:tr>
      <w:tr w:rsidR="00AA1FCD" w:rsidRPr="004F2031" w14:paraId="194DB15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9262C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E481A0" w14:textId="5AB7AA3B" w:rsidR="00AA1FCD" w:rsidRPr="004F2031" w:rsidRDefault="0048537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00</w:t>
            </w:r>
          </w:p>
        </w:tc>
      </w:tr>
      <w:tr w:rsidR="00AA1FCD" w:rsidRPr="008F7F2A" w14:paraId="0705397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9924C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23EB44" w14:textId="5505FE4E" w:rsidR="00AA1FCD" w:rsidRPr="004F2031" w:rsidRDefault="0048537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</w:tbl>
    <w:p w14:paraId="6E795E31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411F7C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FECC13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8BD2B2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C2D5ECB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339A739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75A982A3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51BD5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25D905F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C60B3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6D5E715A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5ADD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EBBA8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B2F8B0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F4D06D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FECB35F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46AA322E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8F7F2A" w14:paraId="3EF92469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53F36B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1AE0824" w14:textId="77777777" w:rsidR="008F7F2A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Fyfe G., Macdonald S. (2004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orizing museum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Oxford: Blackwell.</w:t>
            </w:r>
          </w:p>
          <w:p w14:paraId="1C7B36BB" w14:textId="77777777" w:rsidR="008F7F2A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Halbwachs M. (1992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On collective memor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Chicago: The University of Chicago Press.</w:t>
            </w:r>
          </w:p>
          <w:p w14:paraId="3DEF5BC1" w14:textId="77777777" w:rsidR="008F7F2A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Macdonald S. (2013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Memorylands. Heritage and Identity in Europe toda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. London: Routledge. </w:t>
            </w:r>
          </w:p>
          <w:p w14:paraId="229FE151" w14:textId="77777777" w:rsidR="00AA1FCD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Nora P. et al (1996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Realms of Memory. Rethinking the French Pas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New York: Columbia University Press.</w:t>
            </w:r>
          </w:p>
          <w:p w14:paraId="6A93B0F9" w14:textId="77777777" w:rsidR="008F7F2A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Assmann J. (2011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Cultural memory and early civilization. Writing, remembrance, and political imagin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Cambridge: Cambridge University Press.</w:t>
            </w:r>
          </w:p>
        </w:tc>
      </w:tr>
      <w:tr w:rsidR="00AA1FCD" w:rsidRPr="008F7F2A" w14:paraId="27786A76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F6B5D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71AA25C8" w14:textId="77777777" w:rsidR="00AA1FCD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vitt P. (2015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Artifacts and allegiances. How museums put the nation and the world on displa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Oakland: University of California Press.</w:t>
            </w:r>
          </w:p>
        </w:tc>
      </w:tr>
    </w:tbl>
    <w:p w14:paraId="5198EDA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E1459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738186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E0D4A8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EF1542A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B36CCC3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405A3845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2A652E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C4616" w14:textId="77777777" w:rsidR="00866B69" w:rsidRDefault="00866B69">
      <w:pPr>
        <w:spacing w:after="0" w:line="240" w:lineRule="auto"/>
      </w:pPr>
      <w:r>
        <w:separator/>
      </w:r>
    </w:p>
  </w:endnote>
  <w:endnote w:type="continuationSeparator" w:id="0">
    <w:p w14:paraId="2C262F60" w14:textId="77777777" w:rsidR="00866B69" w:rsidRDefault="00866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EAC7D" w14:textId="77777777" w:rsidR="00AA1FCD" w:rsidRDefault="006D6EB4">
    <w:pPr>
      <w:pStyle w:val="Stopka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E60042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FC33A" w14:textId="77777777" w:rsidR="00866B69" w:rsidRDefault="00866B69">
      <w:pPr>
        <w:spacing w:after="0" w:line="240" w:lineRule="auto"/>
      </w:pPr>
      <w:r>
        <w:separator/>
      </w:r>
    </w:p>
  </w:footnote>
  <w:footnote w:type="continuationSeparator" w:id="0">
    <w:p w14:paraId="60A0DB63" w14:textId="77777777" w:rsidR="00866B69" w:rsidRDefault="00866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719744054">
    <w:abstractNumId w:val="0"/>
  </w:num>
  <w:num w:numId="2" w16cid:durableId="1471509706">
    <w:abstractNumId w:val="1"/>
  </w:num>
  <w:num w:numId="3" w16cid:durableId="759133588">
    <w:abstractNumId w:val="5"/>
  </w:num>
  <w:num w:numId="4" w16cid:durableId="1315450419">
    <w:abstractNumId w:val="4"/>
  </w:num>
  <w:num w:numId="5" w16cid:durableId="2112508500">
    <w:abstractNumId w:val="3"/>
  </w:num>
  <w:num w:numId="6" w16cid:durableId="6944263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szQ1MTE3NTIxNzFV0lEKTi0uzszPAykwrAUAQpnhqywAAAA="/>
  </w:docVars>
  <w:rsids>
    <w:rsidRoot w:val="00AA1FCD"/>
    <w:rsid w:val="001C04ED"/>
    <w:rsid w:val="001C26A0"/>
    <w:rsid w:val="0028211C"/>
    <w:rsid w:val="002A652E"/>
    <w:rsid w:val="002D7484"/>
    <w:rsid w:val="00300BF3"/>
    <w:rsid w:val="003730E0"/>
    <w:rsid w:val="003D7706"/>
    <w:rsid w:val="00470970"/>
    <w:rsid w:val="0048537B"/>
    <w:rsid w:val="004F2031"/>
    <w:rsid w:val="00547266"/>
    <w:rsid w:val="005B5581"/>
    <w:rsid w:val="005F3199"/>
    <w:rsid w:val="006D6EB4"/>
    <w:rsid w:val="00703D9C"/>
    <w:rsid w:val="00706CAC"/>
    <w:rsid w:val="007D1466"/>
    <w:rsid w:val="00866B69"/>
    <w:rsid w:val="008F7F2A"/>
    <w:rsid w:val="009F7732"/>
    <w:rsid w:val="00A07FFB"/>
    <w:rsid w:val="00A64BAB"/>
    <w:rsid w:val="00AA1FCD"/>
    <w:rsid w:val="00B15941"/>
    <w:rsid w:val="00C77B67"/>
    <w:rsid w:val="00CE5CA1"/>
    <w:rsid w:val="00DE11A4"/>
    <w:rsid w:val="00DF44A5"/>
    <w:rsid w:val="00E60042"/>
    <w:rsid w:val="00EA245B"/>
    <w:rsid w:val="00EA249D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5CEC9D"/>
  <w15:docId w15:val="{40E71569-7DB2-48FF-AB6F-C67D84DE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sid w:val="002A652E"/>
    <w:rPr>
      <w:b/>
      <w:color w:val="00000A"/>
    </w:rPr>
  </w:style>
  <w:style w:type="character" w:customStyle="1" w:styleId="ListLabel2">
    <w:name w:val="ListLabel 2"/>
    <w:rsid w:val="002A652E"/>
    <w:rPr>
      <w:i w:val="0"/>
    </w:rPr>
  </w:style>
  <w:style w:type="character" w:customStyle="1" w:styleId="ListLabel3">
    <w:name w:val="ListLabel 3"/>
    <w:rsid w:val="002A652E"/>
    <w:rPr>
      <w:b w:val="0"/>
      <w:i w:val="0"/>
      <w:color w:val="00000A"/>
    </w:rPr>
  </w:style>
  <w:style w:type="character" w:customStyle="1" w:styleId="ListLabel4">
    <w:name w:val="ListLabel 4"/>
    <w:rsid w:val="002A652E"/>
    <w:rPr>
      <w:color w:val="00000A"/>
    </w:rPr>
  </w:style>
  <w:style w:type="character" w:customStyle="1" w:styleId="ListLabel5">
    <w:name w:val="ListLabel 5"/>
    <w:rsid w:val="002A652E"/>
    <w:rPr>
      <w:b/>
      <w:i w:val="0"/>
      <w:color w:val="00000A"/>
    </w:rPr>
  </w:style>
  <w:style w:type="character" w:customStyle="1" w:styleId="ListLabel6">
    <w:name w:val="ListLabel 6"/>
    <w:rsid w:val="002A652E"/>
    <w:rPr>
      <w:color w:val="00000A"/>
      <w:sz w:val="24"/>
    </w:rPr>
  </w:style>
  <w:style w:type="character" w:customStyle="1" w:styleId="ListLabel7">
    <w:name w:val="ListLabel 7"/>
    <w:rsid w:val="002A652E"/>
    <w:rPr>
      <w:b/>
      <w:color w:val="00000A"/>
    </w:rPr>
  </w:style>
  <w:style w:type="character" w:customStyle="1" w:styleId="ListLabel8">
    <w:name w:val="ListLabel 8"/>
    <w:rsid w:val="002A652E"/>
    <w:rPr>
      <w:i w:val="0"/>
    </w:rPr>
  </w:style>
  <w:style w:type="character" w:customStyle="1" w:styleId="ListLabel9">
    <w:name w:val="ListLabel 9"/>
    <w:rsid w:val="002A652E"/>
    <w:rPr>
      <w:b w:val="0"/>
      <w:i w:val="0"/>
      <w:color w:val="00000A"/>
    </w:rPr>
  </w:style>
  <w:style w:type="character" w:customStyle="1" w:styleId="ListLabel10">
    <w:name w:val="ListLabel 10"/>
    <w:rsid w:val="002A652E"/>
    <w:rPr>
      <w:color w:val="00000A"/>
      <w:sz w:val="24"/>
    </w:rPr>
  </w:style>
  <w:style w:type="paragraph" w:styleId="Nagwek">
    <w:name w:val="header"/>
    <w:basedOn w:val="Normalny"/>
    <w:next w:val="Tretekstu"/>
    <w:rsid w:val="002A652E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sid w:val="002A652E"/>
    <w:rPr>
      <w:rFonts w:cs="Arial"/>
    </w:rPr>
  </w:style>
  <w:style w:type="paragraph" w:styleId="Podpis">
    <w:name w:val="Signature"/>
    <w:basedOn w:val="Normalny"/>
    <w:rsid w:val="002A652E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rsid w:val="002A652E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  <w:rsid w:val="002A652E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6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8A7AED-8AAB-42C4-8329-003B8ED6A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iusz Palak</cp:lastModifiedBy>
  <cp:revision>9</cp:revision>
  <cp:lastPrinted>2017-07-04T06:31:00Z</cp:lastPrinted>
  <dcterms:created xsi:type="dcterms:W3CDTF">2022-03-05T17:19:00Z</dcterms:created>
  <dcterms:modified xsi:type="dcterms:W3CDTF">2024-03-06T11:10:00Z</dcterms:modified>
  <dc:language>pl-PL</dc:language>
</cp:coreProperties>
</file>